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DA2C81">
        <w:rPr>
          <w:sz w:val="20"/>
          <w:szCs w:val="20"/>
        </w:rPr>
        <w:t xml:space="preserve">  SAĞLIK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EA7E0F">
            <w:rPr>
              <w:sz w:val="20"/>
              <w:szCs w:val="20"/>
            </w:rPr>
            <w:t>2023-2024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DA2C81">
            <w:rPr>
              <w:sz w:val="20"/>
              <w:szCs w:val="20"/>
            </w:rPr>
            <w:t>BAHAR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4902D9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Onay1"/>
      <w:r w:rsidR="004902D9" w:rsidRPr="002554E6">
        <w:rPr>
          <w:sz w:val="22"/>
          <w:szCs w:val="22"/>
        </w:rPr>
        <w:instrText xml:space="preserve"> FORMCHECKBOX </w:instrText>
      </w:r>
      <w:r w:rsidR="00E72EF8">
        <w:rPr>
          <w:sz w:val="22"/>
          <w:szCs w:val="22"/>
        </w:rPr>
      </w:r>
      <w:r w:rsidR="00E72EF8">
        <w:rPr>
          <w:sz w:val="22"/>
          <w:szCs w:val="22"/>
        </w:rPr>
        <w:fldChar w:fldCharType="separate"/>
      </w:r>
      <w:r w:rsidR="004902D9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="004902D9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902D9" w:rsidRPr="004902D9">
        <w:rPr>
          <w:sz w:val="22"/>
          <w:szCs w:val="22"/>
        </w:rPr>
        <w:instrText xml:space="preserve"> FORMCHECKBOX </w:instrText>
      </w:r>
      <w:r w:rsidR="00E72EF8">
        <w:rPr>
          <w:sz w:val="22"/>
          <w:szCs w:val="22"/>
        </w:rPr>
      </w:r>
      <w:r w:rsidR="00E72EF8">
        <w:rPr>
          <w:sz w:val="22"/>
          <w:szCs w:val="22"/>
        </w:rPr>
        <w:fldChar w:fldCharType="separate"/>
      </w:r>
      <w:r w:rsidR="004902D9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Onay2"/>
      <w:r w:rsidRPr="00F75548">
        <w:rPr>
          <w:sz w:val="22"/>
          <w:szCs w:val="22"/>
        </w:rPr>
        <w:instrText xml:space="preserve"> FORMCHECKBOX </w:instrText>
      </w:r>
      <w:r w:rsidR="00E72EF8">
        <w:rPr>
          <w:sz w:val="22"/>
          <w:szCs w:val="22"/>
        </w:rPr>
      </w:r>
      <w:r w:rsidR="00E72EF8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DA2C81">
        <w:rPr>
          <w:sz w:val="22"/>
          <w:szCs w:val="22"/>
        </w:rPr>
        <w:t>ZOOTEKNİ A.B.D</w:t>
      </w:r>
    </w:p>
    <w:p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9"/>
        <w:gridCol w:w="4429"/>
        <w:gridCol w:w="547"/>
        <w:gridCol w:w="268"/>
        <w:gridCol w:w="271"/>
        <w:gridCol w:w="261"/>
        <w:gridCol w:w="411"/>
        <w:gridCol w:w="3739"/>
        <w:gridCol w:w="1040"/>
        <w:gridCol w:w="824"/>
        <w:gridCol w:w="2906"/>
      </w:tblGrid>
      <w:tr w:rsidR="007E6B73" w:rsidRPr="00EA2236" w:rsidTr="0012382E">
        <w:trPr>
          <w:trHeight w:val="255"/>
        </w:trPr>
        <w:tc>
          <w:tcPr>
            <w:tcW w:w="27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65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2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34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5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4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:rsidTr="0012382E">
        <w:trPr>
          <w:cantSplit/>
          <w:trHeight w:val="705"/>
        </w:trPr>
        <w:tc>
          <w:tcPr>
            <w:tcW w:w="2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E6B73" w:rsidRPr="007E6B73" w:rsidRDefault="007E6B73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4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12382E" w:rsidRPr="00EA2236" w:rsidTr="0012382E">
        <w:trPr>
          <w:trHeight w:val="340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2</w:t>
            </w:r>
          </w:p>
        </w:tc>
        <w:tc>
          <w:tcPr>
            <w:tcW w:w="142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YUN YETİŞTİRİCİLİĞİ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ind w:left="-70" w:right="-7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right="-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.06.2024</w:t>
            </w:r>
          </w:p>
        </w:tc>
        <w:tc>
          <w:tcPr>
            <w:tcW w:w="26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  <w:r w:rsidRPr="00DA2C81">
              <w:rPr>
                <w:sz w:val="20"/>
                <w:szCs w:val="20"/>
              </w:rPr>
              <w:t>:00</w:t>
            </w:r>
          </w:p>
        </w:tc>
        <w:tc>
          <w:tcPr>
            <w:tcW w:w="9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12382E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4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SOFRALIK YUMURTA VE BROYLER ÜRETİMİNİN BİLİMSEL ESASLA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12382E" w:rsidRPr="00DA2C81" w:rsidRDefault="0012382E" w:rsidP="001238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2382E" w:rsidRDefault="0012382E" w:rsidP="0012382E">
            <w:r w:rsidRPr="007A1ABE">
              <w:rPr>
                <w:sz w:val="20"/>
                <w:szCs w:val="20"/>
              </w:rPr>
              <w:t>24.06.2024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:00</w:t>
            </w: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12382E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KAYIT SİSTEMLERİ VE DEĞERLENDİRME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2382E" w:rsidRDefault="0012382E" w:rsidP="0012382E">
            <w:r w:rsidRPr="007A1ABE">
              <w:rPr>
                <w:sz w:val="20"/>
                <w:szCs w:val="20"/>
              </w:rPr>
              <w:t>24.06.2024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Pr="00DA2C81">
              <w:rPr>
                <w:sz w:val="20"/>
                <w:szCs w:val="20"/>
              </w:rPr>
              <w:t>:00</w:t>
            </w: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12382E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EL AT YETİŞTİRİCİLİĞİ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2382E" w:rsidRDefault="0012382E" w:rsidP="0012382E">
            <w:r w:rsidRPr="007A1ABE">
              <w:rPr>
                <w:sz w:val="20"/>
                <w:szCs w:val="20"/>
              </w:rPr>
              <w:t>24.06.2024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:00</w:t>
            </w: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12382E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10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Çİ YETİŞTİRİCİLİĞİ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2382E" w:rsidRDefault="0012382E" w:rsidP="0012382E">
            <w:r>
              <w:rPr>
                <w:sz w:val="20"/>
                <w:szCs w:val="20"/>
              </w:rPr>
              <w:t>25</w:t>
            </w:r>
            <w:r w:rsidRPr="001C72FE">
              <w:rPr>
                <w:sz w:val="20"/>
                <w:szCs w:val="20"/>
              </w:rPr>
              <w:t>.06.2024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  <w:r w:rsidRPr="00DA2C81">
              <w:rPr>
                <w:sz w:val="20"/>
                <w:szCs w:val="20"/>
              </w:rPr>
              <w:t>:00</w:t>
            </w: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12382E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1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HAYVAN</w:t>
            </w:r>
            <w:bookmarkStart w:id="2" w:name="_GoBack"/>
            <w:bookmarkEnd w:id="2"/>
            <w:r w:rsidRPr="005E0E18">
              <w:rPr>
                <w:sz w:val="20"/>
                <w:szCs w:val="20"/>
              </w:rPr>
              <w:t>SAL ÜRETİMDE GİRİŞİMCİLİK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2382E" w:rsidRDefault="0012382E" w:rsidP="0012382E">
            <w:r w:rsidRPr="004F36E7">
              <w:rPr>
                <w:sz w:val="20"/>
                <w:szCs w:val="20"/>
              </w:rPr>
              <w:t>25.06.2024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Pr="00DA2C81">
              <w:rPr>
                <w:sz w:val="20"/>
                <w:szCs w:val="20"/>
              </w:rPr>
              <w:t>:00</w:t>
            </w: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12382E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2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KANATLI HAYVAN BARINAKLARI VE EKİPMANLA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Default="0012382E" w:rsidP="0012382E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2382E" w:rsidRDefault="0012382E" w:rsidP="0012382E">
            <w:r w:rsidRPr="004F36E7">
              <w:rPr>
                <w:sz w:val="20"/>
                <w:szCs w:val="20"/>
              </w:rPr>
              <w:t>25.06.2024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:00</w:t>
            </w: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82E" w:rsidRPr="00DA2C81" w:rsidRDefault="0012382E" w:rsidP="0012382E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C005A7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3958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3958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395895">
            <w:pPr>
              <w:rPr>
                <w:sz w:val="20"/>
                <w:szCs w:val="20"/>
              </w:rPr>
            </w:pPr>
          </w:p>
        </w:tc>
      </w:tr>
      <w:tr w:rsidR="00C005A7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</w:tr>
      <w:tr w:rsidR="00C005A7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</w:tr>
      <w:tr w:rsidR="00C005A7" w:rsidRPr="00EA2236" w:rsidTr="0012382E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5A7" w:rsidRPr="00DA2C81" w:rsidRDefault="00C005A7" w:rsidP="00F265CC">
            <w:pPr>
              <w:rPr>
                <w:sz w:val="20"/>
                <w:szCs w:val="20"/>
              </w:rPr>
            </w:pPr>
          </w:p>
        </w:tc>
      </w:tr>
    </w:tbl>
    <w:p w:rsidR="00DA5511" w:rsidRPr="00091899" w:rsidRDefault="00DA5511">
      <w:pPr>
        <w:rPr>
          <w:sz w:val="2"/>
          <w:szCs w:val="18"/>
        </w:rPr>
      </w:pPr>
    </w:p>
    <w:p w:rsidR="00DA5511" w:rsidRPr="00B07B8F" w:rsidRDefault="00DA5511">
      <w:pPr>
        <w:rPr>
          <w:sz w:val="2"/>
        </w:rPr>
      </w:pPr>
    </w:p>
    <w:p w:rsidR="00330691" w:rsidRPr="00220327" w:rsidRDefault="00330691">
      <w:pPr>
        <w:rPr>
          <w:sz w:val="4"/>
        </w:rPr>
      </w:pPr>
    </w:p>
    <w:p w:rsidR="00023A6A" w:rsidRPr="0031168B" w:rsidRDefault="00023A6A">
      <w:pPr>
        <w:rPr>
          <w:sz w:val="2"/>
        </w:rPr>
      </w:pPr>
    </w:p>
    <w:p w:rsidR="00023A6A" w:rsidRPr="0031168B" w:rsidRDefault="00023A6A">
      <w:pPr>
        <w:rPr>
          <w:sz w:val="2"/>
        </w:rPr>
      </w:pPr>
    </w:p>
    <w:p w:rsidR="00023A6A" w:rsidRPr="008D3056" w:rsidRDefault="00023A6A">
      <w:pPr>
        <w:rPr>
          <w:sz w:val="2"/>
        </w:rPr>
      </w:pPr>
    </w:p>
    <w:p w:rsidR="00023A6A" w:rsidRDefault="00023A6A">
      <w:pPr>
        <w:rPr>
          <w:sz w:val="22"/>
        </w:rPr>
      </w:pPr>
    </w:p>
    <w:sectPr w:rsidR="00023A6A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2EF8" w:rsidRDefault="00E72EF8" w:rsidP="00A555AF">
      <w:r>
        <w:separator/>
      </w:r>
    </w:p>
  </w:endnote>
  <w:endnote w:type="continuationSeparator" w:id="0">
    <w:p w:rsidR="00E72EF8" w:rsidRDefault="00E72EF8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:rsidTr="005B2918">
      <w:trPr>
        <w:trHeight w:val="268"/>
      </w:trPr>
      <w:tc>
        <w:tcPr>
          <w:tcW w:w="5014" w:type="dxa"/>
          <w:shd w:val="clear" w:color="auto" w:fill="auto"/>
        </w:tcPr>
        <w:p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E72EF8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E72EF8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:rsidTr="005B2918">
      <w:trPr>
        <w:trHeight w:val="290"/>
      </w:trPr>
      <w:tc>
        <w:tcPr>
          <w:tcW w:w="15045" w:type="dxa"/>
          <w:gridSpan w:val="3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2EF8" w:rsidRDefault="00E72EF8" w:rsidP="00A555AF">
      <w:r>
        <w:separator/>
      </w:r>
    </w:p>
  </w:footnote>
  <w:footnote w:type="continuationSeparator" w:id="0">
    <w:p w:rsidR="00E72EF8" w:rsidRDefault="00E72EF8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07D0" w:rsidRDefault="002107D0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 wp14:anchorId="2E096795" wp14:editId="39D7887C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:rsidR="00DA2C81" w:rsidRDefault="00DA2C81" w:rsidP="00DA2C81">
          <w:pPr>
            <w:tabs>
              <w:tab w:val="center" w:pos="4536"/>
              <w:tab w:val="right" w:pos="9072"/>
            </w:tabs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SAĞLIK BİLİMLERİ </w:t>
          </w:r>
          <w:r w:rsidR="007E6B73">
            <w:rPr>
              <w:b/>
              <w:sz w:val="22"/>
              <w:szCs w:val="22"/>
            </w:rPr>
            <w:t xml:space="preserve">ENSTİTÜ </w:t>
          </w:r>
        </w:p>
        <w:p w:rsidR="002107D0" w:rsidRPr="002107D0" w:rsidRDefault="00E84A79" w:rsidP="00E84A79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>2023</w:t>
          </w:r>
          <w:r w:rsidR="002554E6">
            <w:rPr>
              <w:b/>
              <w:sz w:val="22"/>
              <w:szCs w:val="22"/>
            </w:rPr>
            <w:t>-202</w:t>
          </w:r>
          <w:r>
            <w:rPr>
              <w:b/>
              <w:sz w:val="22"/>
              <w:szCs w:val="22"/>
            </w:rPr>
            <w:t>4</w:t>
          </w:r>
          <w:r w:rsidR="00DA2C81">
            <w:rPr>
              <w:b/>
              <w:sz w:val="22"/>
              <w:szCs w:val="22"/>
            </w:rPr>
            <w:t xml:space="preserve"> EĞİTİM Ö</w:t>
          </w:r>
          <w:r w:rsidR="00081FB4">
            <w:rPr>
              <w:b/>
              <w:sz w:val="22"/>
              <w:szCs w:val="22"/>
            </w:rPr>
            <w:t>ĞRETİM YILI BAHAR YARIYILI BÜTÜNLEME</w:t>
          </w:r>
          <w:r w:rsidR="00DA2C81">
            <w:rPr>
              <w:b/>
              <w:sz w:val="22"/>
              <w:szCs w:val="22"/>
            </w:rPr>
            <w:t xml:space="preserve"> </w:t>
          </w:r>
          <w:r w:rsidR="007E6B73">
            <w:rPr>
              <w:b/>
              <w:sz w:val="22"/>
              <w:szCs w:val="22"/>
            </w:rPr>
            <w:t>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:rsidR="002107D0" w:rsidRDefault="002107D0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0MDA2NzQ2NzdU0lEKTi0uzszPAykwNK4FAJPbMcctAAAA"/>
  </w:docVars>
  <w:rsids>
    <w:rsidRoot w:val="003C1D54"/>
    <w:rsid w:val="00005C3A"/>
    <w:rsid w:val="00015937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81FB4"/>
    <w:rsid w:val="00091899"/>
    <w:rsid w:val="00091C0C"/>
    <w:rsid w:val="000940EC"/>
    <w:rsid w:val="000A2443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382E"/>
    <w:rsid w:val="00125C4C"/>
    <w:rsid w:val="0013048A"/>
    <w:rsid w:val="00131FDC"/>
    <w:rsid w:val="0013723B"/>
    <w:rsid w:val="00145CA6"/>
    <w:rsid w:val="00164497"/>
    <w:rsid w:val="00165BF9"/>
    <w:rsid w:val="001B1E38"/>
    <w:rsid w:val="001C0697"/>
    <w:rsid w:val="001C7253"/>
    <w:rsid w:val="001D211B"/>
    <w:rsid w:val="001E2316"/>
    <w:rsid w:val="001F3CCB"/>
    <w:rsid w:val="002069F1"/>
    <w:rsid w:val="002107D0"/>
    <w:rsid w:val="0021122B"/>
    <w:rsid w:val="00220327"/>
    <w:rsid w:val="0022531F"/>
    <w:rsid w:val="00251AA7"/>
    <w:rsid w:val="002554E6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5625"/>
    <w:rsid w:val="002D0532"/>
    <w:rsid w:val="002E6D35"/>
    <w:rsid w:val="002F3455"/>
    <w:rsid w:val="002F471F"/>
    <w:rsid w:val="003045D1"/>
    <w:rsid w:val="0030482A"/>
    <w:rsid w:val="0031168B"/>
    <w:rsid w:val="00314C6F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A3DB3"/>
    <w:rsid w:val="003B0F75"/>
    <w:rsid w:val="003C1D54"/>
    <w:rsid w:val="003C7B41"/>
    <w:rsid w:val="003D5890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60B09"/>
    <w:rsid w:val="00474D05"/>
    <w:rsid w:val="00484898"/>
    <w:rsid w:val="004902D9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3AF5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86CCC"/>
    <w:rsid w:val="005A28E8"/>
    <w:rsid w:val="005B05C3"/>
    <w:rsid w:val="005B304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2E98"/>
    <w:rsid w:val="00615F21"/>
    <w:rsid w:val="00620D7D"/>
    <w:rsid w:val="00623A06"/>
    <w:rsid w:val="00626E53"/>
    <w:rsid w:val="00632E6F"/>
    <w:rsid w:val="00634D5F"/>
    <w:rsid w:val="0064164A"/>
    <w:rsid w:val="00645D52"/>
    <w:rsid w:val="006559F0"/>
    <w:rsid w:val="00661993"/>
    <w:rsid w:val="00662DEC"/>
    <w:rsid w:val="00677239"/>
    <w:rsid w:val="00681F66"/>
    <w:rsid w:val="00687011"/>
    <w:rsid w:val="00694C6C"/>
    <w:rsid w:val="006B738F"/>
    <w:rsid w:val="006B7B1A"/>
    <w:rsid w:val="006C20E7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2F74"/>
    <w:rsid w:val="007800A4"/>
    <w:rsid w:val="007816A4"/>
    <w:rsid w:val="0079120A"/>
    <w:rsid w:val="00796B3E"/>
    <w:rsid w:val="007A4082"/>
    <w:rsid w:val="007A5FE3"/>
    <w:rsid w:val="007A60E2"/>
    <w:rsid w:val="007B7915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8620A"/>
    <w:rsid w:val="008902E6"/>
    <w:rsid w:val="0089186B"/>
    <w:rsid w:val="00894A80"/>
    <w:rsid w:val="008D2992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1525"/>
    <w:rsid w:val="009B628D"/>
    <w:rsid w:val="009C18F3"/>
    <w:rsid w:val="009C46FC"/>
    <w:rsid w:val="009D0EA5"/>
    <w:rsid w:val="009D26C0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2298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42DA"/>
    <w:rsid w:val="00AC7E0C"/>
    <w:rsid w:val="00AD3152"/>
    <w:rsid w:val="00AD6EFE"/>
    <w:rsid w:val="00AF713C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05A7"/>
    <w:rsid w:val="00C03B2F"/>
    <w:rsid w:val="00C0432C"/>
    <w:rsid w:val="00C073FF"/>
    <w:rsid w:val="00C3406D"/>
    <w:rsid w:val="00C346C4"/>
    <w:rsid w:val="00C35C12"/>
    <w:rsid w:val="00C43DF5"/>
    <w:rsid w:val="00C44F71"/>
    <w:rsid w:val="00C47CDB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F0D39"/>
    <w:rsid w:val="00CF2EDE"/>
    <w:rsid w:val="00CF6AD9"/>
    <w:rsid w:val="00D041F1"/>
    <w:rsid w:val="00D209FD"/>
    <w:rsid w:val="00D21839"/>
    <w:rsid w:val="00D3287B"/>
    <w:rsid w:val="00D37554"/>
    <w:rsid w:val="00D42A44"/>
    <w:rsid w:val="00D5027C"/>
    <w:rsid w:val="00D52336"/>
    <w:rsid w:val="00D55103"/>
    <w:rsid w:val="00D56F27"/>
    <w:rsid w:val="00D6013F"/>
    <w:rsid w:val="00D64F5C"/>
    <w:rsid w:val="00D667AA"/>
    <w:rsid w:val="00D67E57"/>
    <w:rsid w:val="00D7363A"/>
    <w:rsid w:val="00D95E22"/>
    <w:rsid w:val="00DA2246"/>
    <w:rsid w:val="00DA2C81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43A25"/>
    <w:rsid w:val="00E62CB7"/>
    <w:rsid w:val="00E66AF4"/>
    <w:rsid w:val="00E70364"/>
    <w:rsid w:val="00E72EF8"/>
    <w:rsid w:val="00E75892"/>
    <w:rsid w:val="00E84A79"/>
    <w:rsid w:val="00EA066B"/>
    <w:rsid w:val="00EA0797"/>
    <w:rsid w:val="00EA1DB1"/>
    <w:rsid w:val="00EA7E0F"/>
    <w:rsid w:val="00EB5B71"/>
    <w:rsid w:val="00EB612E"/>
    <w:rsid w:val="00EC1ED0"/>
    <w:rsid w:val="00EC4384"/>
    <w:rsid w:val="00ED5D07"/>
    <w:rsid w:val="00EE79F9"/>
    <w:rsid w:val="00EF335E"/>
    <w:rsid w:val="00EF3399"/>
    <w:rsid w:val="00F01CCD"/>
    <w:rsid w:val="00F02A09"/>
    <w:rsid w:val="00F20AB6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4219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2D3F75"/>
  <w15:docId w15:val="{D82938A0-E1F5-41C9-8460-5DF361078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C6260"/>
    <w:rsid w:val="000D472D"/>
    <w:rsid w:val="001F1BD9"/>
    <w:rsid w:val="002200E5"/>
    <w:rsid w:val="00283228"/>
    <w:rsid w:val="002B175C"/>
    <w:rsid w:val="00324D6D"/>
    <w:rsid w:val="00350972"/>
    <w:rsid w:val="003D3845"/>
    <w:rsid w:val="004C7BCB"/>
    <w:rsid w:val="00540ED8"/>
    <w:rsid w:val="00631EE5"/>
    <w:rsid w:val="006D4D72"/>
    <w:rsid w:val="00737CE2"/>
    <w:rsid w:val="00737F3C"/>
    <w:rsid w:val="008A4A51"/>
    <w:rsid w:val="00970AC3"/>
    <w:rsid w:val="009B71C0"/>
    <w:rsid w:val="009F3174"/>
    <w:rsid w:val="00A047F1"/>
    <w:rsid w:val="00A272C6"/>
    <w:rsid w:val="00A566E5"/>
    <w:rsid w:val="00A57051"/>
    <w:rsid w:val="00A74C83"/>
    <w:rsid w:val="00AF2674"/>
    <w:rsid w:val="00BE0C48"/>
    <w:rsid w:val="00C203BB"/>
    <w:rsid w:val="00CB15D0"/>
    <w:rsid w:val="00ED2CE2"/>
    <w:rsid w:val="00F14F48"/>
    <w:rsid w:val="00F72CA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CE47C38A1764E089BDC861820412AAE">
    <w:name w:val="2CE47C38A1764E089BDC861820412AAE"/>
    <w:rsid w:val="00FF7B41"/>
    <w:pPr>
      <w:spacing w:after="160" w:line="259" w:lineRule="auto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4D2731-5CD6-493F-AC19-8C3AD6EA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2</cp:revision>
  <cp:lastPrinted>2023-01-16T07:41:00Z</cp:lastPrinted>
  <dcterms:created xsi:type="dcterms:W3CDTF">2024-01-17T13:34:00Z</dcterms:created>
  <dcterms:modified xsi:type="dcterms:W3CDTF">2024-01-17T13:34:00Z</dcterms:modified>
</cp:coreProperties>
</file>